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w:t>
      </w:r>
      <w:r>
        <w:t xml:space="preserve"> </w:t>
      </w:r>
      <w:r>
        <w:t xml:space="preserve">Cape</w:t>
      </w:r>
      <w:r>
        <w:t xml:space="preserve"> </w:t>
      </w:r>
      <w:r>
        <w:t xml:space="preserve">Town</w:t>
      </w:r>
    </w:p>
    <w:bookmarkStart w:id="21" w:name="X5c9eab3983bee2c8b6c27290fcd75bd269a3cd0"/>
    <w:p>
      <w:pPr>
        <w:pStyle w:val="Heading1"/>
      </w:pPr>
      <w:r>
        <w:t xml:space="preserve">Scholarship Application Letter for Film Director Studies in South Africa Cape Tow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Cape Town Film Academy</w:t>
      </w:r>
      <w:r>
        <w:br/>
      </w:r>
      <w:r>
        <w:t xml:space="preserve">123 Film Street, City Centre</w:t>
      </w:r>
      <w:r>
        <w:br/>
      </w:r>
      <w:r>
        <w:t xml:space="preserve">Cape Town, Western Cape 8001</w:t>
      </w:r>
      <w:r>
        <w:br/>
      </w:r>
      <w:r>
        <w:t xml:space="preserve">South Africa</w:t>
      </w:r>
    </w:p>
    <w:bookmarkStart w:id="20" w:name="X8a4041fd22404107cd5bb7c84556916abd2ded1"/>
    <w:p>
      <w:pPr>
        <w:pStyle w:val="Heading2"/>
      </w:pPr>
      <w:r>
        <w:t xml:space="preserve">Subject: Scholarship Application for Advanced Film Direction Program in South Africa Cape Town</w:t>
      </w:r>
    </w:p>
    <w:p>
      <w:pPr>
        <w:pStyle w:val="FirstParagraph"/>
      </w:pPr>
      <w:r>
        <w:t xml:space="preserve">Dear Esteemed Scholarship Committee,</w:t>
      </w:r>
    </w:p>
    <w:p>
      <w:pPr>
        <w:pStyle w:val="BodyText"/>
      </w:pPr>
      <w:r>
        <w:t xml:space="preserve">It is with profound enthusiasm and deep respect for the cinematic heritage of</w:t>
      </w:r>
      <w:r>
        <w:t xml:space="preserve"> </w:t>
      </w:r>
      <w:r>
        <w:rPr>
          <w:bCs/>
          <w:b/>
        </w:rPr>
        <w:t xml:space="preserve">South Africa Cape Town</w:t>
      </w:r>
      <w:r>
        <w:t xml:space="preserve"> </w:t>
      </w:r>
      <w:r>
        <w:t xml:space="preserve">that I submit my formal application for the prestigious International Filmmaker Scholarship at the Cape Town Film Academy. As an emerging</w:t>
      </w:r>
      <w:r>
        <w:t xml:space="preserve"> </w:t>
      </w:r>
      <w:r>
        <w:rPr>
          <w:bCs/>
          <w:b/>
        </w:rPr>
        <w:t xml:space="preserve">Film Director</w:t>
      </w:r>
      <w:r>
        <w:t xml:space="preserve"> </w:t>
      </w:r>
      <w:r>
        <w:t xml:space="preserve">whose artistic vision is deeply intertwined with the vibrant cultural tapestry of Southern Africa, I believe this scholarship represents not merely an educational opportunity, but a transformative catalyst for my creative journey and contribution to Africa's storytelling legacy.</w:t>
      </w:r>
    </w:p>
    <w:p>
      <w:pPr>
        <w:pStyle w:val="BodyText"/>
      </w:pPr>
      <w:r>
        <w:t xml:space="preserve">My passion for visual narrative was ignited during childhood in Khayelitsha township, where I witnessed how stories could transcend socioeconomic barriers. At 16, I directed my first short film—a raw yet powerful portrayal of a single mother navigating Cape Town's complex urban landscape—using only a borrowed smartphone. This early work, screened at the 2018 Cape Town International Film Festival (CTIFF), marked my first encounter with the city's cinematic heartbeat: a place where apartheid history and modernity collide in visually stunning ways. Since then, I've completed a BFA in Visual Arts from UCT (University of Cape Town) and produced five short films exploring themes of cultural identity, environmental justice, and community resilience across</w:t>
      </w:r>
      <w:r>
        <w:t xml:space="preserve"> </w:t>
      </w:r>
      <w:r>
        <w:rPr>
          <w:bCs/>
          <w:b/>
        </w:rPr>
        <w:t xml:space="preserve">South Africa Cape Town</w:t>
      </w:r>
      <w:r>
        <w:t xml:space="preserve">'s diverse neighborhoods—from Bo-Kaap's vibrant colors to Langa's historic streets.</w:t>
      </w:r>
    </w:p>
    <w:p>
      <w:pPr>
        <w:pStyle w:val="BodyText"/>
      </w:pPr>
      <w:r>
        <w:t xml:space="preserve">My most significant project to date, "Echoes of the Table Mountain," earned a Silver Leopard at CTIFF 2023 and was commissioned by SABC for national broadcast. The film documented the oral histories of Cape Town’s indigenous Khoisan communities through visual poetry, requiring me to develop collaborative techniques that prioritized authentic representation over commercial aesthetics. This experience crystallized my commitment to a filmmaking philosophy centered on decolonizing storytelling—exactly the ethos I seek to deepen through advanced training at your institution. I have carefully researched your curriculum and am particularly drawn to the "African Narrative Lab" under Professor Naledi Molefe, whose work on postcolonial visual language aligns with my artistic mission.</w:t>
      </w:r>
    </w:p>
    <w:p>
      <w:pPr>
        <w:pStyle w:val="BodyText"/>
      </w:pPr>
      <w:r>
        <w:t xml:space="preserve">The scholarship is not merely a financial aid but a strategic investment in reshaping Africa's cinematic future. My long-term vision is to establish an independent production company based in</w:t>
      </w:r>
      <w:r>
        <w:t xml:space="preserve"> </w:t>
      </w:r>
      <w:r>
        <w:rPr>
          <w:bCs/>
          <w:b/>
        </w:rPr>
        <w:t xml:space="preserve">South Africa Cape Town</w:t>
      </w:r>
      <w:r>
        <w:t xml:space="preserve"> </w:t>
      </w:r>
      <w:r>
        <w:t xml:space="preserve">that creates high-quality, culturally resonant films for global audiences while mentoring emerging Black South African filmmakers. I recognize that without specialized training in advanced cinematography, sound design, and international distribution strategies—skills the scholarship would provide—I cannot fully realize this ambition. Current industry statistics underscore this need: only 3% of South Africa's film directors are Black women, despite our demographic majority. My goal is to bridge this gap by creating opportunities for underrepresented voices through my company, "Cape Town Lens Collective," which I plan to launch upon completing the program.</w:t>
      </w:r>
    </w:p>
    <w:p>
      <w:pPr>
        <w:pStyle w:val="BodyText"/>
      </w:pPr>
      <w:r>
        <w:t xml:space="preserve">What uniquely positions me for this scholarship is my tangible connection to Cape Town's creative ecosystem. As a current member of the Cape Film Fund's Emerging Filmmakers Initiative, I've collaborated with local artists on community projects that have directly impacted over 200 youth in District Six. My film "Braai and Stories" (2022)—shot entirely in Langa—became an educational tool for the City of Cape Town's heritage department, demonstrating how storytelling can foster urban reconciliation. These experiences have taught me that authentic filmmaking requires deep community immersion, a principle I will apply rigorously during my studies. I am committed to leveraging this scholarship not just for personal growth but as a bridge between international film pedagogy and South Africa's indigenous narratives.</w:t>
      </w:r>
    </w:p>
    <w:p>
      <w:pPr>
        <w:pStyle w:val="BodyText"/>
      </w:pPr>
      <w:r>
        <w:t xml:space="preserve">The financial barrier to advanced training remains formidable. While my short films have garnered festival recognition, they lack the production scale needed to secure international distribution deals—a critical step toward sustainable filmmaking in Africa. This scholarship would cover 100% of tuition for the two-year Master of Fine Arts (MFA) in Film Direction at Cape Town Film Academy, including access to state-of-the-art equipment and industry networking events like the Cape Town International Animation Festival. Without this support, I would be compelled to accept a salaried position at a corporate video company—detracting from my artistic mission. The academy's location in the heart of Cape Town is pivotal: its proximity to major studios, film archives (like the South African National Film and Sound Archive), and diverse shooting locations creates an unparalleled learning environment that no other program offers.</w:t>
      </w:r>
    </w:p>
    <w:p>
      <w:pPr>
        <w:pStyle w:val="BodyText"/>
      </w:pPr>
      <w:r>
        <w:t xml:space="preserve">My academic record reflects this commitment: I maintained a 3.8 GPA while producing films, served as a teaching assistant for UCT's Digital Storytelling Workshop, and published research on "Indigenous Camera Perspectives" in the Journal of African Cinema. I understand that my journey as an aspiring</w:t>
      </w:r>
      <w:r>
        <w:t xml:space="preserve"> </w:t>
      </w:r>
      <w:r>
        <w:rPr>
          <w:bCs/>
          <w:b/>
        </w:rPr>
        <w:t xml:space="preserve">Film Director</w:t>
      </w:r>
      <w:r>
        <w:t xml:space="preserve"> </w:t>
      </w:r>
      <w:r>
        <w:t xml:space="preserve">must extend beyond technical skill to include cultural intelligence—especially vital when representing South Africa on global platforms. I am prepared to contribute actively to your academy community through mentorship workshops for underprivileged students and by sharing my Cape Town-based filmmaking experiences in faculty discussions.</w:t>
      </w:r>
    </w:p>
    <w:p>
      <w:pPr>
        <w:pStyle w:val="BodyText"/>
      </w:pPr>
      <w:r>
        <w:t xml:space="preserve">Finally, the impact of this scholarship would ripple far beyond my personal trajectory. In a continent where 80% of film funding originates from international sources, South Africa must cultivate homegrown talent to secure creative sovereignty. By investing in me, your committee directly supports a pipeline for authentic African storytelling—where Cape Town's unique blend of African, European, and Asian influences becomes the standard rather than the exception in global cinema. My</w:t>
      </w:r>
      <w:r>
        <w:t xml:space="preserve"> </w:t>
      </w:r>
      <w:r>
        <w:rPr>
          <w:bCs/>
          <w:b/>
        </w:rPr>
        <w:t xml:space="preserve">Scholarship Application Letter</w:t>
      </w:r>
      <w:r>
        <w:t xml:space="preserve"> </w:t>
      </w:r>
      <w:r>
        <w:t xml:space="preserve">is not merely a request but a covenant: I will honor this opportunity by producing films that make South Africa Cape Town a beacon for ethical, innovative filmmaking worldwide.</w:t>
      </w:r>
    </w:p>
    <w:p>
      <w:pPr>
        <w:pStyle w:val="BodyText"/>
      </w:pPr>
      <w:r>
        <w:t xml:space="preserve">I have attached my portfolio, academic transcripts, and three letters of recommendation from industry professionals including Professor Naledi Molefe (Cape Town Film Academy) and Khanyisa Ngcobo (Director at AFDA). I welcome the opportunity to discuss how my vision aligns with your academy's mission in an interview at your earliest convenience.</w:t>
      </w:r>
    </w:p>
    <w:p>
      <w:pPr>
        <w:pStyle w:val="BodyText"/>
      </w:pPr>
      <w:r>
        <w:t xml:space="preserve">Thank you for considering my application. I am eager to contribute my perspective, energy, and dedication to the rich cinematic tradition of</w:t>
      </w:r>
      <w:r>
        <w:t xml:space="preserve"> </w:t>
      </w:r>
      <w:r>
        <w:rPr>
          <w:bCs/>
          <w:b/>
        </w:rPr>
        <w:t xml:space="preserve">South Africa Cape Town</w:t>
      </w:r>
      <w:r>
        <w:t xml:space="preserve">, and I look forward to the possibility of studying under your esteemed program.</w:t>
      </w:r>
    </w:p>
    <w:p>
      <w:pPr>
        <w:pStyle w:val="BodyText"/>
      </w:pPr>
      <w:r>
        <w:t xml:space="preserve">Sincerely,</w:t>
      </w:r>
    </w:p>
    <w:p>
      <w:r>
        <w:pict>
          <v:rect style="width:0;height:1.5pt" o:hralign="center" o:hrstd="t" o:hr="t"/>
        </w:pict>
      </w:r>
    </w:p>
    <w:p>
      <w:pPr>
        <w:pStyle w:val="FirstParagraph"/>
      </w:pPr>
      <w:r>
        <w:t xml:space="preserve">[Your Handwritten Signature]</w:t>
      </w:r>
    </w:p>
    <w:p>
      <w:pPr>
        <w:pStyle w:val="BodyText"/>
      </w:pPr>
      <w:r>
        <w:t xml:space="preserve">[Your Typed Name]</w:t>
      </w:r>
    </w:p>
    <w:p>
      <w:pPr>
        <w:pStyle w:val="BodyText"/>
      </w:pPr>
      <w:r>
        <w:t xml:space="preserve">Word Count: 846</w:t>
      </w:r>
    </w:p>
    <w:p>
      <w:pPr>
        <w:pStyle w:val="BodyText"/>
      </w:pPr>
      <w:r>
        <w:t xml:space="preserve">Document Type: Scholarship Application Letter for Film Director Program in South Africa Cape Tow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 - Cape Town</dc:title>
  <dc:creator/>
  <dc:language>en</dc:language>
  <cp:keywords/>
  <dcterms:created xsi:type="dcterms:W3CDTF">2026-07-24T13:42:58Z</dcterms:created>
  <dcterms:modified xsi:type="dcterms:W3CDTF">2026-07-24T13:42:58Z</dcterms:modified>
</cp:coreProperties>
</file>

<file path=docProps/custom.xml><?xml version="1.0" encoding="utf-8"?>
<Properties xmlns="http://schemas.openxmlformats.org/officeDocument/2006/custom-properties" xmlns:vt="http://schemas.openxmlformats.org/officeDocument/2006/docPropsVTypes"/>
</file>